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2A207" w14:textId="77777777" w:rsidR="00421F10" w:rsidRPr="001A7F32" w:rsidRDefault="00421F10" w:rsidP="00ED6AB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Cs/>
          <w:color w:val="7030A0"/>
          <w:sz w:val="16"/>
          <w:szCs w:val="16"/>
        </w:rPr>
      </w:pPr>
      <w:bookmarkStart w:id="0" w:name="_Hlk24735723"/>
      <w:bookmarkStart w:id="1" w:name="_Hlk24733889"/>
    </w:p>
    <w:p w14:paraId="1E1EA3C3" w14:textId="7887F37E" w:rsidR="00ED6ABC" w:rsidRPr="00297714" w:rsidRDefault="00977200" w:rsidP="00ED6ABC">
      <w:pPr>
        <w:autoSpaceDE w:val="0"/>
        <w:autoSpaceDN w:val="0"/>
        <w:adjustRightInd w:val="0"/>
        <w:jc w:val="center"/>
        <w:rPr>
          <w:rFonts w:ascii="Calibri" w:hAnsi="Calibri" w:cs="Arial"/>
          <w:b/>
          <w:bCs/>
          <w:iCs/>
          <w:color w:val="7030A0"/>
          <w:sz w:val="40"/>
          <w:szCs w:val="40"/>
        </w:rPr>
      </w:pPr>
      <w:r w:rsidRPr="00297714">
        <w:rPr>
          <w:rFonts w:ascii="Calibri" w:hAnsi="Calibri" w:cs="Arial"/>
          <w:b/>
          <w:bCs/>
          <w:i/>
          <w:iCs/>
          <w:noProof/>
          <w:color w:val="7030A0"/>
          <w:sz w:val="40"/>
          <w:szCs w:val="40"/>
        </w:rPr>
        <w:drawing>
          <wp:anchor distT="0" distB="0" distL="114300" distR="114300" simplePos="0" relativeHeight="251657728" behindDoc="1" locked="0" layoutInCell="1" allowOverlap="1" wp14:anchorId="63FD2745" wp14:editId="5CCF67BE">
            <wp:simplePos x="0" y="0"/>
            <wp:positionH relativeFrom="column">
              <wp:posOffset>-85725</wp:posOffset>
            </wp:positionH>
            <wp:positionV relativeFrom="paragraph">
              <wp:posOffset>-95250</wp:posOffset>
            </wp:positionV>
            <wp:extent cx="6562725" cy="11049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6ABC" w:rsidRPr="00297714">
        <w:rPr>
          <w:rFonts w:ascii="Calibri" w:hAnsi="Calibri" w:cs="Arial"/>
          <w:b/>
          <w:bCs/>
          <w:iCs/>
          <w:color w:val="7030A0"/>
          <w:sz w:val="40"/>
          <w:szCs w:val="40"/>
        </w:rPr>
        <w:t>202</w:t>
      </w:r>
      <w:r w:rsidR="00A81AE2">
        <w:rPr>
          <w:rFonts w:ascii="Calibri" w:hAnsi="Calibri" w:cs="Arial"/>
          <w:b/>
          <w:bCs/>
          <w:iCs/>
          <w:color w:val="7030A0"/>
          <w:sz w:val="40"/>
          <w:szCs w:val="40"/>
        </w:rPr>
        <w:t>2</w:t>
      </w:r>
      <w:r w:rsidR="00ED6ABC" w:rsidRPr="00297714">
        <w:rPr>
          <w:rFonts w:ascii="Calibri" w:hAnsi="Calibri" w:cs="Arial"/>
          <w:b/>
          <w:bCs/>
          <w:iCs/>
          <w:color w:val="7030A0"/>
          <w:sz w:val="40"/>
          <w:szCs w:val="40"/>
        </w:rPr>
        <w:t xml:space="preserve"> </w:t>
      </w:r>
      <w:bookmarkStart w:id="2" w:name="_Hlk80016865"/>
      <w:r w:rsidR="00ED6ABC" w:rsidRPr="00297714">
        <w:rPr>
          <w:rFonts w:ascii="Calibri" w:hAnsi="Calibri" w:cs="Arial"/>
          <w:b/>
          <w:bCs/>
          <w:iCs/>
          <w:color w:val="7030A0"/>
          <w:sz w:val="40"/>
          <w:szCs w:val="40"/>
        </w:rPr>
        <w:t xml:space="preserve">PA Cooperative Education Conference </w:t>
      </w:r>
    </w:p>
    <w:p w14:paraId="187D32AE" w14:textId="77777777" w:rsidR="000316E8" w:rsidRPr="00297714" w:rsidRDefault="00462349" w:rsidP="00914010">
      <w:pPr>
        <w:autoSpaceDE w:val="0"/>
        <w:autoSpaceDN w:val="0"/>
        <w:adjustRightInd w:val="0"/>
        <w:spacing w:after="160"/>
        <w:jc w:val="center"/>
        <w:rPr>
          <w:rFonts w:ascii="Calibri" w:hAnsi="Calibri" w:cs="Arial"/>
          <w:b/>
          <w:bCs/>
          <w:i/>
          <w:iCs/>
          <w:color w:val="7030A0"/>
          <w:sz w:val="40"/>
          <w:szCs w:val="40"/>
        </w:rPr>
      </w:pPr>
      <w:r w:rsidRPr="00297714">
        <w:rPr>
          <w:rFonts w:ascii="Calibri" w:hAnsi="Calibri" w:cs="Arial"/>
          <w:b/>
          <w:bCs/>
          <w:i/>
          <w:iCs/>
          <w:color w:val="7030A0"/>
          <w:sz w:val="40"/>
          <w:szCs w:val="40"/>
        </w:rPr>
        <w:t>Strategies for Success in Work-Based Learning</w:t>
      </w:r>
    </w:p>
    <w:p w14:paraId="160DF197" w14:textId="43ED14EB" w:rsidR="00ED6ABC" w:rsidRDefault="00ED6ABC" w:rsidP="00A81AE2">
      <w:pPr>
        <w:autoSpaceDE w:val="0"/>
        <w:autoSpaceDN w:val="0"/>
        <w:adjustRightInd w:val="0"/>
        <w:jc w:val="center"/>
        <w:rPr>
          <w:rFonts w:ascii="Calibri" w:hAnsi="Calibri" w:cs="Arial"/>
          <w:b/>
          <w:color w:val="BF8F00"/>
          <w:sz w:val="32"/>
          <w:szCs w:val="32"/>
        </w:rPr>
      </w:pPr>
      <w:r w:rsidRPr="00297714">
        <w:rPr>
          <w:rFonts w:ascii="Calibri" w:hAnsi="Calibri" w:cs="Arial"/>
          <w:b/>
          <w:color w:val="BF8F00"/>
          <w:sz w:val="32"/>
          <w:szCs w:val="32"/>
        </w:rPr>
        <w:t xml:space="preserve">October </w:t>
      </w:r>
      <w:r w:rsidR="00462349" w:rsidRPr="00297714">
        <w:rPr>
          <w:rFonts w:ascii="Calibri" w:hAnsi="Calibri" w:cs="Arial"/>
          <w:b/>
          <w:color w:val="BF8F00"/>
          <w:sz w:val="32"/>
          <w:szCs w:val="32"/>
        </w:rPr>
        <w:t>1</w:t>
      </w:r>
      <w:r w:rsidR="00A81AE2">
        <w:rPr>
          <w:rFonts w:ascii="Calibri" w:hAnsi="Calibri" w:cs="Arial"/>
          <w:b/>
          <w:color w:val="BF8F00"/>
          <w:sz w:val="32"/>
          <w:szCs w:val="32"/>
        </w:rPr>
        <w:t>3</w:t>
      </w:r>
      <w:r w:rsidRPr="00297714">
        <w:rPr>
          <w:rFonts w:ascii="Calibri" w:hAnsi="Calibri" w:cs="Arial"/>
          <w:b/>
          <w:color w:val="BF8F00"/>
          <w:sz w:val="32"/>
          <w:szCs w:val="32"/>
        </w:rPr>
        <w:t>-</w:t>
      </w:r>
      <w:r w:rsidR="00462349" w:rsidRPr="00297714">
        <w:rPr>
          <w:rFonts w:ascii="Calibri" w:hAnsi="Calibri" w:cs="Arial"/>
          <w:b/>
          <w:color w:val="BF8F00"/>
          <w:sz w:val="32"/>
          <w:szCs w:val="32"/>
        </w:rPr>
        <w:t>1</w:t>
      </w:r>
      <w:r w:rsidR="00A81AE2">
        <w:rPr>
          <w:rFonts w:ascii="Calibri" w:hAnsi="Calibri" w:cs="Arial"/>
          <w:b/>
          <w:color w:val="BF8F00"/>
          <w:sz w:val="32"/>
          <w:szCs w:val="32"/>
        </w:rPr>
        <w:t>4</w:t>
      </w:r>
      <w:r w:rsidRPr="00297714">
        <w:rPr>
          <w:rFonts w:ascii="Calibri" w:hAnsi="Calibri" w:cs="Arial"/>
          <w:b/>
          <w:color w:val="BF8F00"/>
          <w:sz w:val="32"/>
          <w:szCs w:val="32"/>
        </w:rPr>
        <w:t>, 202</w:t>
      </w:r>
      <w:r w:rsidR="00A81AE2">
        <w:rPr>
          <w:rFonts w:ascii="Calibri" w:hAnsi="Calibri" w:cs="Arial"/>
          <w:b/>
          <w:color w:val="BF8F00"/>
          <w:sz w:val="32"/>
          <w:szCs w:val="32"/>
        </w:rPr>
        <w:t>2</w:t>
      </w:r>
    </w:p>
    <w:p w14:paraId="7948592E" w14:textId="1967F87C" w:rsidR="00A81AE2" w:rsidRPr="00297714" w:rsidRDefault="00A81AE2" w:rsidP="00914010">
      <w:pPr>
        <w:autoSpaceDE w:val="0"/>
        <w:autoSpaceDN w:val="0"/>
        <w:adjustRightInd w:val="0"/>
        <w:spacing w:after="160"/>
        <w:jc w:val="center"/>
        <w:rPr>
          <w:rFonts w:ascii="Calibri" w:hAnsi="Calibri" w:cs="Arial"/>
          <w:b/>
          <w:color w:val="BF8F00"/>
          <w:sz w:val="32"/>
          <w:szCs w:val="32"/>
        </w:rPr>
      </w:pPr>
      <w:r>
        <w:rPr>
          <w:rFonts w:ascii="Calibri" w:hAnsi="Calibri" w:cs="Arial"/>
          <w:b/>
          <w:color w:val="BF8F00"/>
          <w:sz w:val="32"/>
          <w:szCs w:val="32"/>
        </w:rPr>
        <w:t xml:space="preserve">Penn Stater </w:t>
      </w:r>
      <w:r w:rsidR="005A6934">
        <w:rPr>
          <w:rFonts w:ascii="Calibri" w:hAnsi="Calibri" w:cs="Arial"/>
          <w:b/>
          <w:color w:val="BF8F00"/>
          <w:sz w:val="32"/>
          <w:szCs w:val="32"/>
        </w:rPr>
        <w:t xml:space="preserve">Hotel &amp; </w:t>
      </w:r>
      <w:r>
        <w:rPr>
          <w:rFonts w:ascii="Calibri" w:hAnsi="Calibri" w:cs="Arial"/>
          <w:b/>
          <w:color w:val="BF8F00"/>
          <w:sz w:val="32"/>
          <w:szCs w:val="32"/>
        </w:rPr>
        <w:t>Conference Center, State College, PA</w:t>
      </w:r>
    </w:p>
    <w:bookmarkEnd w:id="0"/>
    <w:bookmarkEnd w:id="2"/>
    <w:p w14:paraId="2FF9E00F" w14:textId="77777777" w:rsidR="009E6526" w:rsidRPr="00297714" w:rsidRDefault="009E6526" w:rsidP="009E6526">
      <w:pPr>
        <w:autoSpaceDE w:val="0"/>
        <w:autoSpaceDN w:val="0"/>
        <w:adjustRightInd w:val="0"/>
        <w:jc w:val="center"/>
        <w:rPr>
          <w:rFonts w:ascii="Calibri" w:hAnsi="Calibri" w:cs="Arial"/>
          <w:b/>
          <w:color w:val="BF8F00"/>
          <w:sz w:val="36"/>
          <w:szCs w:val="36"/>
        </w:rPr>
      </w:pPr>
      <w:r w:rsidRPr="00297714">
        <w:rPr>
          <w:rFonts w:ascii="Calibri" w:hAnsi="Calibri" w:cs="Arial"/>
          <w:b/>
          <w:color w:val="BF8F00"/>
          <w:sz w:val="36"/>
          <w:szCs w:val="36"/>
        </w:rPr>
        <w:t>REGISTRATION FORM</w:t>
      </w:r>
    </w:p>
    <w:bookmarkEnd w:id="1"/>
    <w:p w14:paraId="20156DC0" w14:textId="77777777" w:rsidR="00AA4767" w:rsidRPr="00297714" w:rsidRDefault="00AA4767" w:rsidP="00AA4767">
      <w:pPr>
        <w:widowControl w:val="0"/>
        <w:autoSpaceDE w:val="0"/>
        <w:autoSpaceDN w:val="0"/>
        <w:adjustRightInd w:val="0"/>
        <w:rPr>
          <w:rFonts w:ascii="Calibri" w:hAnsi="Calibri" w:cs="Tahoma"/>
          <w:sz w:val="20"/>
          <w:szCs w:val="20"/>
        </w:rPr>
      </w:pPr>
    </w:p>
    <w:p w14:paraId="71203178" w14:textId="77777777" w:rsidR="00D42318" w:rsidRPr="00297714" w:rsidRDefault="00D42318" w:rsidP="00914010">
      <w:pPr>
        <w:tabs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 xml:space="preserve">Name </w:t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7B16B6CF" w14:textId="77777777" w:rsidR="00D42318" w:rsidRPr="00297714" w:rsidRDefault="00D42318" w:rsidP="00914010">
      <w:pPr>
        <w:tabs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 xml:space="preserve">Title </w:t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31702AE5" w14:textId="77777777" w:rsidR="00D42318" w:rsidRPr="00297714" w:rsidRDefault="00D42318" w:rsidP="00914010">
      <w:pPr>
        <w:tabs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 xml:space="preserve">Agency/School </w:t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372A6B3C" w14:textId="77777777" w:rsidR="00D42318" w:rsidRPr="00297714" w:rsidRDefault="00D42318" w:rsidP="004D139F">
      <w:pPr>
        <w:tabs>
          <w:tab w:val="left" w:pos="1080"/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>Address</w:t>
      </w:r>
      <w:r w:rsidRPr="00297714">
        <w:rPr>
          <w:rFonts w:ascii="Calibri" w:hAnsi="Calibri" w:cs="Calibri"/>
          <w:b/>
          <w:bCs/>
          <w:sz w:val="28"/>
          <w:szCs w:val="28"/>
        </w:rPr>
        <w:tab/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7160A0AE" w14:textId="77777777" w:rsidR="00D42318" w:rsidRPr="00297714" w:rsidRDefault="00D42318" w:rsidP="004D139F">
      <w:pPr>
        <w:tabs>
          <w:tab w:val="left" w:pos="1080"/>
          <w:tab w:val="left" w:pos="9990"/>
        </w:tabs>
        <w:spacing w:after="280"/>
        <w:rPr>
          <w:rFonts w:ascii="Calibri" w:hAnsi="Calibri" w:cs="Calibri"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ab/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230122C8" w14:textId="77777777" w:rsidR="00D42318" w:rsidRPr="00297714" w:rsidRDefault="00D42318" w:rsidP="00914010">
      <w:pPr>
        <w:tabs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 xml:space="preserve">Telephone </w:t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7DA017F6" w14:textId="77777777" w:rsidR="00D42318" w:rsidRPr="00297714" w:rsidRDefault="00D42318" w:rsidP="00914010">
      <w:pPr>
        <w:tabs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 xml:space="preserve">Fax </w:t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01C4393F" w14:textId="77777777" w:rsidR="00D42318" w:rsidRPr="00297714" w:rsidRDefault="00D42318" w:rsidP="00914010">
      <w:pPr>
        <w:tabs>
          <w:tab w:val="left" w:pos="9990"/>
        </w:tabs>
        <w:spacing w:after="280"/>
        <w:rPr>
          <w:rFonts w:ascii="Calibri" w:hAnsi="Calibri" w:cs="Calibri"/>
          <w:b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 xml:space="preserve">E-mail </w:t>
      </w:r>
      <w:r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5FD4E98C" w14:textId="04A21FC5" w:rsidR="00AA4767" w:rsidRPr="00297714" w:rsidRDefault="00676716" w:rsidP="00676716">
      <w:pPr>
        <w:widowControl w:val="0"/>
        <w:tabs>
          <w:tab w:val="left" w:pos="6750"/>
          <w:tab w:val="left" w:pos="8190"/>
        </w:tabs>
        <w:autoSpaceDE w:val="0"/>
        <w:autoSpaceDN w:val="0"/>
        <w:adjustRightInd w:val="0"/>
        <w:spacing w:after="240"/>
        <w:rPr>
          <w:rFonts w:ascii="Calibri" w:hAnsi="Calibri" w:cs="Calibri"/>
          <w:sz w:val="28"/>
          <w:szCs w:val="28"/>
        </w:rPr>
      </w:pPr>
      <w:r w:rsidRPr="00297714">
        <w:rPr>
          <w:rFonts w:ascii="Calibri" w:hAnsi="Calibri" w:cs="Calibri"/>
          <w:sz w:val="28"/>
          <w:szCs w:val="28"/>
        </w:rPr>
        <w:t>Conference Registration @</w:t>
      </w:r>
      <w:r w:rsidR="00AA4767" w:rsidRPr="00297714">
        <w:rPr>
          <w:rFonts w:ascii="Calibri" w:hAnsi="Calibri" w:cs="Calibri"/>
          <w:sz w:val="28"/>
          <w:szCs w:val="28"/>
        </w:rPr>
        <w:t xml:space="preserve"> </w:t>
      </w:r>
      <w:r w:rsidR="00AA4767" w:rsidRPr="0033350A">
        <w:rPr>
          <w:rFonts w:ascii="Calibri" w:hAnsi="Calibri" w:cs="Calibri"/>
          <w:sz w:val="28"/>
          <w:szCs w:val="28"/>
        </w:rPr>
        <w:t>$</w:t>
      </w:r>
      <w:r w:rsidR="0033350A">
        <w:rPr>
          <w:rFonts w:ascii="Calibri" w:hAnsi="Calibri" w:cs="Calibri"/>
          <w:sz w:val="28"/>
          <w:szCs w:val="28"/>
        </w:rPr>
        <w:t>2</w:t>
      </w:r>
      <w:r w:rsidR="007C3716">
        <w:rPr>
          <w:rFonts w:ascii="Calibri" w:hAnsi="Calibri" w:cs="Calibri"/>
          <w:sz w:val="28"/>
          <w:szCs w:val="28"/>
        </w:rPr>
        <w:t>35</w:t>
      </w:r>
      <w:r w:rsidR="000316E8" w:rsidRPr="00297714">
        <w:rPr>
          <w:rFonts w:ascii="Calibri" w:hAnsi="Calibri" w:cs="Calibri"/>
          <w:sz w:val="28"/>
          <w:szCs w:val="28"/>
        </w:rPr>
        <w:tab/>
      </w:r>
      <w:r w:rsidR="00360536" w:rsidRPr="00297714">
        <w:rPr>
          <w:rFonts w:ascii="Calibri" w:hAnsi="Calibri" w:cs="Calibri"/>
          <w:sz w:val="28"/>
          <w:szCs w:val="28"/>
          <w:u w:val="single"/>
        </w:rPr>
        <w:tab/>
      </w:r>
    </w:p>
    <w:p w14:paraId="06107A87" w14:textId="77777777" w:rsidR="00AA4767" w:rsidRPr="00297714" w:rsidRDefault="00880AD1" w:rsidP="00676716">
      <w:pPr>
        <w:widowControl w:val="0"/>
        <w:tabs>
          <w:tab w:val="right" w:pos="6300"/>
          <w:tab w:val="left" w:pos="6570"/>
          <w:tab w:val="left" w:pos="6750"/>
          <w:tab w:val="left" w:pos="8190"/>
        </w:tabs>
        <w:autoSpaceDE w:val="0"/>
        <w:autoSpaceDN w:val="0"/>
        <w:adjustRightInd w:val="0"/>
        <w:spacing w:after="160"/>
        <w:rPr>
          <w:rFonts w:ascii="Calibri" w:hAnsi="Calibri" w:cs="Calibri"/>
          <w:b/>
          <w:sz w:val="28"/>
          <w:szCs w:val="28"/>
          <w:u w:val="single"/>
        </w:rPr>
      </w:pPr>
      <w:r w:rsidRPr="00297714">
        <w:rPr>
          <w:rFonts w:ascii="Calibri" w:hAnsi="Calibri" w:cs="Calibri"/>
          <w:b/>
          <w:sz w:val="28"/>
          <w:szCs w:val="28"/>
        </w:rPr>
        <w:tab/>
      </w:r>
      <w:r w:rsidR="00AA4767" w:rsidRPr="00297714">
        <w:rPr>
          <w:rFonts w:ascii="Calibri" w:hAnsi="Calibri" w:cs="Calibri"/>
          <w:b/>
          <w:sz w:val="28"/>
          <w:szCs w:val="28"/>
        </w:rPr>
        <w:t>Amount Enclosed</w:t>
      </w:r>
      <w:r w:rsidRPr="00297714">
        <w:rPr>
          <w:rFonts w:ascii="Calibri" w:hAnsi="Calibri" w:cs="Calibri"/>
          <w:b/>
          <w:sz w:val="28"/>
          <w:szCs w:val="28"/>
        </w:rPr>
        <w:tab/>
        <w:t>$</w:t>
      </w:r>
      <w:r w:rsidR="00360536" w:rsidRPr="00297714">
        <w:rPr>
          <w:rFonts w:ascii="Calibri" w:hAnsi="Calibri" w:cs="Calibri"/>
          <w:b/>
          <w:sz w:val="28"/>
          <w:szCs w:val="28"/>
        </w:rPr>
        <w:tab/>
      </w:r>
      <w:r w:rsidR="00360536" w:rsidRPr="00297714">
        <w:rPr>
          <w:rFonts w:ascii="Calibri" w:hAnsi="Calibri" w:cs="Calibri"/>
          <w:bCs/>
          <w:sz w:val="28"/>
          <w:szCs w:val="28"/>
          <w:u w:val="single"/>
        </w:rPr>
        <w:tab/>
      </w:r>
    </w:p>
    <w:p w14:paraId="41394F48" w14:textId="77777777" w:rsidR="00D66C1F" w:rsidRPr="00297714" w:rsidRDefault="00D66C1F" w:rsidP="001A7F32">
      <w:pPr>
        <w:widowControl w:val="0"/>
        <w:tabs>
          <w:tab w:val="right" w:pos="6300"/>
          <w:tab w:val="left" w:pos="6570"/>
          <w:tab w:val="left" w:pos="6750"/>
          <w:tab w:val="left" w:pos="7830"/>
          <w:tab w:val="left" w:pos="8190"/>
        </w:tabs>
        <w:autoSpaceDE w:val="0"/>
        <w:autoSpaceDN w:val="0"/>
        <w:adjustRightInd w:val="0"/>
        <w:spacing w:after="120"/>
        <w:rPr>
          <w:rFonts w:ascii="Calibri" w:hAnsi="Calibri" w:cs="Calibri"/>
          <w:sz w:val="28"/>
          <w:szCs w:val="28"/>
        </w:rPr>
      </w:pPr>
      <w:r w:rsidRPr="00297714">
        <w:rPr>
          <w:rFonts w:ascii="Calibri" w:hAnsi="Calibri" w:cs="Calibri"/>
          <w:b/>
          <w:sz w:val="28"/>
          <w:szCs w:val="28"/>
        </w:rPr>
        <w:tab/>
      </w:r>
      <w:r w:rsidRPr="00297714">
        <w:rPr>
          <w:rFonts w:ascii="Calibri" w:hAnsi="Calibri" w:cs="Calibri"/>
          <w:sz w:val="28"/>
          <w:szCs w:val="28"/>
        </w:rPr>
        <w:t>OR</w:t>
      </w:r>
    </w:p>
    <w:p w14:paraId="4EA34683" w14:textId="77777777" w:rsidR="00AA4767" w:rsidRPr="00297714" w:rsidRDefault="00D66C1F" w:rsidP="001A7F32">
      <w:pPr>
        <w:widowControl w:val="0"/>
        <w:tabs>
          <w:tab w:val="right" w:pos="6300"/>
          <w:tab w:val="left" w:pos="6570"/>
          <w:tab w:val="left" w:pos="6750"/>
          <w:tab w:val="left" w:pos="8190"/>
        </w:tabs>
        <w:autoSpaceDE w:val="0"/>
        <w:autoSpaceDN w:val="0"/>
        <w:adjustRightInd w:val="0"/>
        <w:spacing w:after="160"/>
        <w:rPr>
          <w:rFonts w:ascii="Calibri" w:hAnsi="Calibri" w:cs="Calibri"/>
          <w:bCs/>
          <w:sz w:val="28"/>
          <w:szCs w:val="28"/>
          <w:u w:val="single"/>
        </w:rPr>
      </w:pPr>
      <w:r w:rsidRPr="00297714">
        <w:rPr>
          <w:rFonts w:ascii="Calibri" w:hAnsi="Calibri" w:cs="Calibri"/>
          <w:b/>
          <w:sz w:val="28"/>
          <w:szCs w:val="28"/>
        </w:rPr>
        <w:tab/>
        <w:t>Purchase Order Number</w:t>
      </w:r>
      <w:r w:rsidRPr="00297714">
        <w:rPr>
          <w:rFonts w:ascii="Calibri" w:hAnsi="Calibri" w:cs="Calibri"/>
          <w:b/>
          <w:sz w:val="28"/>
          <w:szCs w:val="28"/>
        </w:rPr>
        <w:tab/>
      </w:r>
      <w:r w:rsidR="00360536" w:rsidRPr="00297714">
        <w:rPr>
          <w:rFonts w:ascii="Calibri" w:hAnsi="Calibri" w:cs="Calibri"/>
          <w:b/>
          <w:sz w:val="28"/>
          <w:szCs w:val="28"/>
        </w:rPr>
        <w:tab/>
      </w:r>
      <w:r w:rsidR="00360536" w:rsidRPr="00297714">
        <w:rPr>
          <w:rFonts w:ascii="Calibri" w:hAnsi="Calibri" w:cs="Calibri"/>
          <w:bCs/>
          <w:sz w:val="28"/>
          <w:szCs w:val="28"/>
          <w:u w:val="single"/>
        </w:rPr>
        <w:tab/>
      </w:r>
    </w:p>
    <w:p w14:paraId="68D4E2C2" w14:textId="77777777" w:rsidR="00FE438E" w:rsidRPr="00297714" w:rsidRDefault="00FE438E" w:rsidP="00AA4767">
      <w:pPr>
        <w:widowControl w:val="0"/>
        <w:autoSpaceDE w:val="0"/>
        <w:autoSpaceDN w:val="0"/>
        <w:adjustRightInd w:val="0"/>
        <w:jc w:val="center"/>
        <w:rPr>
          <w:rFonts w:ascii="Calibri" w:hAnsi="Calibri" w:cs="Tahoma"/>
          <w:b/>
          <w:sz w:val="22"/>
          <w:szCs w:val="22"/>
        </w:rPr>
      </w:pPr>
    </w:p>
    <w:p w14:paraId="4A0C1E24" w14:textId="77777777" w:rsidR="00914010" w:rsidRPr="00297714" w:rsidRDefault="003032EC" w:rsidP="00914010">
      <w:pPr>
        <w:tabs>
          <w:tab w:val="left" w:pos="810"/>
        </w:tabs>
        <w:autoSpaceDE w:val="0"/>
        <w:autoSpaceDN w:val="0"/>
        <w:adjustRightInd w:val="0"/>
        <w:ind w:left="810" w:hanging="810"/>
        <w:jc w:val="center"/>
        <w:rPr>
          <w:rFonts w:ascii="Calibri" w:hAnsi="Calibri"/>
          <w:b/>
          <w:color w:val="0000FF"/>
          <w:sz w:val="28"/>
          <w:szCs w:val="28"/>
          <w:u w:val="single"/>
        </w:rPr>
      </w:pPr>
      <w:hyperlink r:id="rId7" w:history="1">
        <w:r w:rsidR="00914010" w:rsidRPr="00297714">
          <w:rPr>
            <w:rStyle w:val="Hyperlink"/>
            <w:rFonts w:ascii="Calibri" w:hAnsi="Calibri"/>
            <w:b/>
            <w:sz w:val="28"/>
            <w:szCs w:val="28"/>
          </w:rPr>
          <w:t>TO REGISTER ONLINE CLICK HERE</w:t>
        </w:r>
      </w:hyperlink>
    </w:p>
    <w:p w14:paraId="4DED39F9" w14:textId="77777777" w:rsidR="00914010" w:rsidRPr="00297714" w:rsidRDefault="00914010" w:rsidP="00AA4767">
      <w:pPr>
        <w:widowControl w:val="0"/>
        <w:autoSpaceDE w:val="0"/>
        <w:autoSpaceDN w:val="0"/>
        <w:adjustRightInd w:val="0"/>
        <w:jc w:val="center"/>
        <w:rPr>
          <w:rFonts w:ascii="Calibri" w:hAnsi="Calibri" w:cs="Tahoma"/>
          <w:b/>
          <w:sz w:val="28"/>
          <w:szCs w:val="28"/>
        </w:rPr>
      </w:pPr>
    </w:p>
    <w:p w14:paraId="20D5D8B4" w14:textId="77777777" w:rsidR="00AA4767" w:rsidRPr="00297714" w:rsidRDefault="00914010" w:rsidP="00AA4767">
      <w:pPr>
        <w:widowControl w:val="0"/>
        <w:autoSpaceDE w:val="0"/>
        <w:autoSpaceDN w:val="0"/>
        <w:adjustRightInd w:val="0"/>
        <w:jc w:val="center"/>
        <w:rPr>
          <w:rFonts w:ascii="Calibri" w:hAnsi="Calibri" w:cs="Tahoma"/>
          <w:b/>
          <w:sz w:val="28"/>
          <w:szCs w:val="28"/>
        </w:rPr>
      </w:pPr>
      <w:r w:rsidRPr="00297714">
        <w:rPr>
          <w:rFonts w:ascii="Calibri" w:hAnsi="Calibri" w:cs="Tahoma"/>
          <w:b/>
          <w:sz w:val="28"/>
          <w:szCs w:val="28"/>
        </w:rPr>
        <w:t>M</w:t>
      </w:r>
      <w:r w:rsidR="00AA4767" w:rsidRPr="00297714">
        <w:rPr>
          <w:rFonts w:ascii="Calibri" w:hAnsi="Calibri" w:cs="Tahoma"/>
          <w:b/>
          <w:sz w:val="28"/>
          <w:szCs w:val="28"/>
        </w:rPr>
        <w:t>ail this form with a check made payable to PACTA to:</w:t>
      </w:r>
    </w:p>
    <w:p w14:paraId="46E743A9" w14:textId="77777777" w:rsidR="001A7F32" w:rsidRPr="00297714" w:rsidRDefault="001A7F32" w:rsidP="00AA4767">
      <w:pPr>
        <w:widowControl w:val="0"/>
        <w:autoSpaceDE w:val="0"/>
        <w:autoSpaceDN w:val="0"/>
        <w:adjustRightInd w:val="0"/>
        <w:jc w:val="center"/>
        <w:rPr>
          <w:rFonts w:ascii="Calibri" w:hAnsi="Calibri" w:cs="Tahoma"/>
          <w:b/>
          <w:sz w:val="10"/>
          <w:szCs w:val="10"/>
        </w:rPr>
      </w:pPr>
    </w:p>
    <w:p w14:paraId="311B952B" w14:textId="77777777" w:rsidR="00421F10" w:rsidRPr="00297714" w:rsidRDefault="00421F10" w:rsidP="00421F10">
      <w:pPr>
        <w:jc w:val="center"/>
        <w:rPr>
          <w:rStyle w:val="yshortcuts"/>
          <w:rFonts w:ascii="Calibri" w:hAnsi="Calibri" w:cs="Calibri"/>
          <w:b/>
          <w:bCs/>
          <w:sz w:val="28"/>
          <w:szCs w:val="28"/>
        </w:rPr>
      </w:pPr>
      <w:r w:rsidRPr="00297714">
        <w:rPr>
          <w:rFonts w:ascii="Calibri" w:hAnsi="Calibri" w:cs="Calibri"/>
          <w:b/>
          <w:bCs/>
          <w:sz w:val="28"/>
          <w:szCs w:val="28"/>
        </w:rPr>
        <w:t>PACTA</w:t>
      </w:r>
      <w:r w:rsidRPr="00297714">
        <w:rPr>
          <w:rFonts w:ascii="Calibri" w:hAnsi="Calibri" w:cs="Calibri"/>
          <w:sz w:val="28"/>
          <w:szCs w:val="28"/>
        </w:rPr>
        <w:br/>
      </w:r>
      <w:r w:rsidRPr="00297714">
        <w:rPr>
          <w:rStyle w:val="yshortcuts"/>
          <w:rFonts w:ascii="Calibri" w:hAnsi="Calibri" w:cs="Calibri"/>
          <w:b/>
          <w:bCs/>
          <w:sz w:val="28"/>
          <w:szCs w:val="28"/>
        </w:rPr>
        <w:t>23 Meadow Drive</w:t>
      </w:r>
      <w:r w:rsidRPr="00297714">
        <w:rPr>
          <w:rFonts w:ascii="Calibri" w:hAnsi="Calibri" w:cs="Calibri"/>
          <w:sz w:val="28"/>
          <w:szCs w:val="28"/>
        </w:rPr>
        <w:br/>
      </w:r>
      <w:r w:rsidRPr="00297714">
        <w:rPr>
          <w:rStyle w:val="yshortcuts"/>
          <w:rFonts w:ascii="Calibri" w:hAnsi="Calibri" w:cs="Calibri"/>
          <w:b/>
          <w:bCs/>
          <w:sz w:val="28"/>
          <w:szCs w:val="28"/>
        </w:rPr>
        <w:t>Camp Hill, PA 17011-8331</w:t>
      </w:r>
    </w:p>
    <w:p w14:paraId="0A36663F" w14:textId="77777777" w:rsidR="00F430B6" w:rsidRPr="00297714" w:rsidRDefault="00421F10" w:rsidP="00914010">
      <w:pPr>
        <w:jc w:val="center"/>
        <w:rPr>
          <w:rFonts w:ascii="Calibri" w:hAnsi="Calibri" w:cs="Calibri"/>
        </w:rPr>
      </w:pPr>
      <w:r w:rsidRPr="00297714">
        <w:rPr>
          <w:rFonts w:ascii="Calibri" w:hAnsi="Calibri" w:cs="Calibri"/>
        </w:rPr>
        <w:t>Telephone: (717) 761-3381</w:t>
      </w:r>
      <w:r w:rsidRPr="00421F10">
        <w:rPr>
          <w:rFonts w:cs="Calibri"/>
        </w:rPr>
        <w:t xml:space="preserve">  </w:t>
      </w:r>
      <w:r w:rsidRPr="00742787">
        <w:rPr>
          <w:rFonts w:ascii="Wingdings" w:hAnsi="Wingdings"/>
        </w:rPr>
        <w:t></w:t>
      </w:r>
      <w:r w:rsidRPr="00421F10">
        <w:rPr>
          <w:rFonts w:cs="Calibri"/>
        </w:rPr>
        <w:t xml:space="preserve">  </w:t>
      </w:r>
      <w:r w:rsidRPr="00297714">
        <w:rPr>
          <w:rFonts w:ascii="Calibri" w:hAnsi="Calibri" w:cs="Calibri"/>
        </w:rPr>
        <w:t xml:space="preserve">Fax: </w:t>
      </w:r>
      <w:r w:rsidRPr="00297714">
        <w:rPr>
          <w:rStyle w:val="yshortcuts"/>
          <w:rFonts w:ascii="Calibri" w:hAnsi="Calibri" w:cs="Calibri"/>
        </w:rPr>
        <w:t>(717) 761-5811</w:t>
      </w:r>
      <w:r w:rsidRPr="00421F10">
        <w:rPr>
          <w:rStyle w:val="yshortcuts"/>
          <w:rFonts w:cs="Calibri"/>
        </w:rPr>
        <w:t xml:space="preserve">  </w:t>
      </w:r>
      <w:r w:rsidRPr="00742787">
        <w:rPr>
          <w:rFonts w:ascii="Wingdings" w:hAnsi="Wingdings"/>
        </w:rPr>
        <w:t></w:t>
      </w:r>
      <w:r w:rsidRPr="00421F10">
        <w:rPr>
          <w:rStyle w:val="yshortcuts"/>
          <w:rFonts w:cs="Calibri"/>
        </w:rPr>
        <w:t xml:space="preserve">  </w:t>
      </w:r>
      <w:r w:rsidRPr="00297714">
        <w:rPr>
          <w:rFonts w:ascii="Calibri" w:hAnsi="Calibri" w:cs="Calibri"/>
        </w:rPr>
        <w:t xml:space="preserve">E-mail: </w:t>
      </w:r>
      <w:hyperlink r:id="rId8" w:tgtFrame="_blank" w:history="1">
        <w:r w:rsidRPr="00297714">
          <w:rPr>
            <w:rStyle w:val="Hyperlink"/>
            <w:rFonts w:ascii="Calibri" w:hAnsi="Calibri" w:cs="Calibri"/>
          </w:rPr>
          <w:t>jackie@pacareertech.org</w:t>
        </w:r>
      </w:hyperlink>
    </w:p>
    <w:sectPr w:rsidR="00F430B6" w:rsidRPr="00297714" w:rsidSect="00D4603A">
      <w:pgSz w:w="12240" w:h="15840"/>
      <w:pgMar w:top="547" w:right="1080" w:bottom="518" w:left="1080" w:header="720" w:footer="51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7B8ED" w14:textId="77777777" w:rsidR="003032EC" w:rsidRDefault="003032EC">
      <w:r>
        <w:separator/>
      </w:r>
    </w:p>
  </w:endnote>
  <w:endnote w:type="continuationSeparator" w:id="0">
    <w:p w14:paraId="480559D3" w14:textId="77777777" w:rsidR="003032EC" w:rsidRDefault="00303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BCAEE" w14:textId="77777777" w:rsidR="003032EC" w:rsidRDefault="003032EC">
      <w:r>
        <w:separator/>
      </w:r>
    </w:p>
  </w:footnote>
  <w:footnote w:type="continuationSeparator" w:id="0">
    <w:p w14:paraId="236E048C" w14:textId="77777777" w:rsidR="003032EC" w:rsidRDefault="003032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>
      <o:colormru v:ext="edit" colors="blu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ABiEwtzU3NjEyUdpeDU4uLM/DyQAsNaAJ7v6gcsAAAA"/>
  </w:docVars>
  <w:rsids>
    <w:rsidRoot w:val="006B4E8E"/>
    <w:rsid w:val="0000256D"/>
    <w:rsid w:val="00006F59"/>
    <w:rsid w:val="000108CD"/>
    <w:rsid w:val="00014D7B"/>
    <w:rsid w:val="00030DD1"/>
    <w:rsid w:val="000316E8"/>
    <w:rsid w:val="00033F42"/>
    <w:rsid w:val="00036BE0"/>
    <w:rsid w:val="00037189"/>
    <w:rsid w:val="00046039"/>
    <w:rsid w:val="0005383C"/>
    <w:rsid w:val="000602C2"/>
    <w:rsid w:val="00064546"/>
    <w:rsid w:val="00072414"/>
    <w:rsid w:val="000823E2"/>
    <w:rsid w:val="00097403"/>
    <w:rsid w:val="000A6167"/>
    <w:rsid w:val="000C5960"/>
    <w:rsid w:val="000F1A2A"/>
    <w:rsid w:val="000F4219"/>
    <w:rsid w:val="000F433E"/>
    <w:rsid w:val="001004CE"/>
    <w:rsid w:val="00113A1E"/>
    <w:rsid w:val="00114E07"/>
    <w:rsid w:val="00117D09"/>
    <w:rsid w:val="00124750"/>
    <w:rsid w:val="00130B25"/>
    <w:rsid w:val="00134922"/>
    <w:rsid w:val="001368C8"/>
    <w:rsid w:val="001415CC"/>
    <w:rsid w:val="0016088A"/>
    <w:rsid w:val="00163BCA"/>
    <w:rsid w:val="001A2036"/>
    <w:rsid w:val="001A354D"/>
    <w:rsid w:val="001A6C33"/>
    <w:rsid w:val="001A7F32"/>
    <w:rsid w:val="001B3A41"/>
    <w:rsid w:val="001C540F"/>
    <w:rsid w:val="001C68B1"/>
    <w:rsid w:val="001D1D36"/>
    <w:rsid w:val="001D1F97"/>
    <w:rsid w:val="001E4261"/>
    <w:rsid w:val="0020285C"/>
    <w:rsid w:val="00203C98"/>
    <w:rsid w:val="002053AF"/>
    <w:rsid w:val="002157F9"/>
    <w:rsid w:val="00220E4A"/>
    <w:rsid w:val="00230A4E"/>
    <w:rsid w:val="00237F40"/>
    <w:rsid w:val="002406F1"/>
    <w:rsid w:val="00253823"/>
    <w:rsid w:val="002551AA"/>
    <w:rsid w:val="00274483"/>
    <w:rsid w:val="00275C7B"/>
    <w:rsid w:val="002764C4"/>
    <w:rsid w:val="00277612"/>
    <w:rsid w:val="00284FCB"/>
    <w:rsid w:val="00297714"/>
    <w:rsid w:val="002A02E5"/>
    <w:rsid w:val="002A10C3"/>
    <w:rsid w:val="002A33BB"/>
    <w:rsid w:val="002B10B9"/>
    <w:rsid w:val="002B1B02"/>
    <w:rsid w:val="002B1CBA"/>
    <w:rsid w:val="002B512C"/>
    <w:rsid w:val="002C086F"/>
    <w:rsid w:val="002C545F"/>
    <w:rsid w:val="002C62C9"/>
    <w:rsid w:val="002D0A29"/>
    <w:rsid w:val="002D0B58"/>
    <w:rsid w:val="002D1055"/>
    <w:rsid w:val="002D4584"/>
    <w:rsid w:val="002D7C72"/>
    <w:rsid w:val="002F13BA"/>
    <w:rsid w:val="002F3F62"/>
    <w:rsid w:val="002F48AF"/>
    <w:rsid w:val="002F6889"/>
    <w:rsid w:val="003032EC"/>
    <w:rsid w:val="00324D12"/>
    <w:rsid w:val="0033350A"/>
    <w:rsid w:val="0034156B"/>
    <w:rsid w:val="0034617C"/>
    <w:rsid w:val="00360536"/>
    <w:rsid w:val="00372B1B"/>
    <w:rsid w:val="00376C43"/>
    <w:rsid w:val="00385490"/>
    <w:rsid w:val="0039258B"/>
    <w:rsid w:val="003A527C"/>
    <w:rsid w:val="003B6042"/>
    <w:rsid w:val="003C337C"/>
    <w:rsid w:val="003C572C"/>
    <w:rsid w:val="003C6018"/>
    <w:rsid w:val="003D4494"/>
    <w:rsid w:val="003E4DA3"/>
    <w:rsid w:val="00415FFA"/>
    <w:rsid w:val="00421F10"/>
    <w:rsid w:val="00427AC9"/>
    <w:rsid w:val="00432F37"/>
    <w:rsid w:val="00433DF6"/>
    <w:rsid w:val="00440493"/>
    <w:rsid w:val="00441B6A"/>
    <w:rsid w:val="00442A2F"/>
    <w:rsid w:val="004432DC"/>
    <w:rsid w:val="00447D96"/>
    <w:rsid w:val="0045012D"/>
    <w:rsid w:val="00452006"/>
    <w:rsid w:val="004561B0"/>
    <w:rsid w:val="00462349"/>
    <w:rsid w:val="0047308B"/>
    <w:rsid w:val="00482D6B"/>
    <w:rsid w:val="00491A4C"/>
    <w:rsid w:val="004B77C2"/>
    <w:rsid w:val="004C4199"/>
    <w:rsid w:val="004C6525"/>
    <w:rsid w:val="004D139F"/>
    <w:rsid w:val="004D26C5"/>
    <w:rsid w:val="004D6701"/>
    <w:rsid w:val="004E2C56"/>
    <w:rsid w:val="004E3321"/>
    <w:rsid w:val="004E6FE5"/>
    <w:rsid w:val="0050569C"/>
    <w:rsid w:val="00531535"/>
    <w:rsid w:val="005337D6"/>
    <w:rsid w:val="0053746A"/>
    <w:rsid w:val="005430CE"/>
    <w:rsid w:val="00543182"/>
    <w:rsid w:val="00545ABC"/>
    <w:rsid w:val="00565053"/>
    <w:rsid w:val="00570A18"/>
    <w:rsid w:val="005745EB"/>
    <w:rsid w:val="0058732F"/>
    <w:rsid w:val="005903C7"/>
    <w:rsid w:val="00596B0A"/>
    <w:rsid w:val="005A4946"/>
    <w:rsid w:val="005A6934"/>
    <w:rsid w:val="005C2E5E"/>
    <w:rsid w:val="005D0D81"/>
    <w:rsid w:val="005E113B"/>
    <w:rsid w:val="005E2215"/>
    <w:rsid w:val="00610E31"/>
    <w:rsid w:val="00612BA1"/>
    <w:rsid w:val="0063398C"/>
    <w:rsid w:val="006401DC"/>
    <w:rsid w:val="00662369"/>
    <w:rsid w:val="00676568"/>
    <w:rsid w:val="00676716"/>
    <w:rsid w:val="00684EB9"/>
    <w:rsid w:val="00685003"/>
    <w:rsid w:val="006950CF"/>
    <w:rsid w:val="006A30A8"/>
    <w:rsid w:val="006A3D42"/>
    <w:rsid w:val="006A63C4"/>
    <w:rsid w:val="006B34B4"/>
    <w:rsid w:val="006B4E8E"/>
    <w:rsid w:val="006C6E5D"/>
    <w:rsid w:val="006C7DF3"/>
    <w:rsid w:val="006E3C5E"/>
    <w:rsid w:val="006F030B"/>
    <w:rsid w:val="006F6F5C"/>
    <w:rsid w:val="00706308"/>
    <w:rsid w:val="00717F96"/>
    <w:rsid w:val="00720304"/>
    <w:rsid w:val="00736FE6"/>
    <w:rsid w:val="00741146"/>
    <w:rsid w:val="00741D4D"/>
    <w:rsid w:val="00746244"/>
    <w:rsid w:val="00747561"/>
    <w:rsid w:val="00780971"/>
    <w:rsid w:val="007A651F"/>
    <w:rsid w:val="007C18B5"/>
    <w:rsid w:val="007C3716"/>
    <w:rsid w:val="007C71B6"/>
    <w:rsid w:val="007E10E8"/>
    <w:rsid w:val="007E5888"/>
    <w:rsid w:val="007E6EB0"/>
    <w:rsid w:val="00820FA4"/>
    <w:rsid w:val="00827E27"/>
    <w:rsid w:val="00850064"/>
    <w:rsid w:val="00850973"/>
    <w:rsid w:val="00860A63"/>
    <w:rsid w:val="00873E79"/>
    <w:rsid w:val="00880AD1"/>
    <w:rsid w:val="00883F01"/>
    <w:rsid w:val="00884CF4"/>
    <w:rsid w:val="00896BF2"/>
    <w:rsid w:val="008978B0"/>
    <w:rsid w:val="008A44F6"/>
    <w:rsid w:val="008B30AE"/>
    <w:rsid w:val="008B5060"/>
    <w:rsid w:val="008C6975"/>
    <w:rsid w:val="008D2559"/>
    <w:rsid w:val="008D54B5"/>
    <w:rsid w:val="008E1FDC"/>
    <w:rsid w:val="008F2C92"/>
    <w:rsid w:val="008F34D0"/>
    <w:rsid w:val="008F5733"/>
    <w:rsid w:val="008F6B2F"/>
    <w:rsid w:val="008F6DB5"/>
    <w:rsid w:val="009026DF"/>
    <w:rsid w:val="00902C0F"/>
    <w:rsid w:val="00914010"/>
    <w:rsid w:val="009204C4"/>
    <w:rsid w:val="00924C2F"/>
    <w:rsid w:val="00932390"/>
    <w:rsid w:val="0095759B"/>
    <w:rsid w:val="00977200"/>
    <w:rsid w:val="00980BCB"/>
    <w:rsid w:val="009812CE"/>
    <w:rsid w:val="009857D8"/>
    <w:rsid w:val="00995DE9"/>
    <w:rsid w:val="00997A1D"/>
    <w:rsid w:val="009A0F59"/>
    <w:rsid w:val="009C18F3"/>
    <w:rsid w:val="009C74B3"/>
    <w:rsid w:val="009D2E3E"/>
    <w:rsid w:val="009D797A"/>
    <w:rsid w:val="009E6526"/>
    <w:rsid w:val="009F7143"/>
    <w:rsid w:val="00A009A0"/>
    <w:rsid w:val="00A10D16"/>
    <w:rsid w:val="00A12841"/>
    <w:rsid w:val="00A14E91"/>
    <w:rsid w:val="00A26E95"/>
    <w:rsid w:val="00A725DF"/>
    <w:rsid w:val="00A751BC"/>
    <w:rsid w:val="00A81AE2"/>
    <w:rsid w:val="00A82869"/>
    <w:rsid w:val="00AA4767"/>
    <w:rsid w:val="00AB142E"/>
    <w:rsid w:val="00AB432E"/>
    <w:rsid w:val="00AB651F"/>
    <w:rsid w:val="00AD0815"/>
    <w:rsid w:val="00AE5D96"/>
    <w:rsid w:val="00AF6B42"/>
    <w:rsid w:val="00B06985"/>
    <w:rsid w:val="00B22CA6"/>
    <w:rsid w:val="00B33C8E"/>
    <w:rsid w:val="00B45125"/>
    <w:rsid w:val="00B467B6"/>
    <w:rsid w:val="00B51DF3"/>
    <w:rsid w:val="00B761B2"/>
    <w:rsid w:val="00B91A73"/>
    <w:rsid w:val="00BC42BE"/>
    <w:rsid w:val="00BC44CF"/>
    <w:rsid w:val="00BC6775"/>
    <w:rsid w:val="00BD4260"/>
    <w:rsid w:val="00BE0691"/>
    <w:rsid w:val="00BF1E85"/>
    <w:rsid w:val="00C0740F"/>
    <w:rsid w:val="00C1045E"/>
    <w:rsid w:val="00C123DA"/>
    <w:rsid w:val="00C129F3"/>
    <w:rsid w:val="00C16071"/>
    <w:rsid w:val="00C200D0"/>
    <w:rsid w:val="00C351A5"/>
    <w:rsid w:val="00C35532"/>
    <w:rsid w:val="00C36110"/>
    <w:rsid w:val="00C40247"/>
    <w:rsid w:val="00C5142B"/>
    <w:rsid w:val="00C547DD"/>
    <w:rsid w:val="00C75CD5"/>
    <w:rsid w:val="00CB7D96"/>
    <w:rsid w:val="00CC029A"/>
    <w:rsid w:val="00CC7D9D"/>
    <w:rsid w:val="00D00E29"/>
    <w:rsid w:val="00D06B2D"/>
    <w:rsid w:val="00D079A9"/>
    <w:rsid w:val="00D1204A"/>
    <w:rsid w:val="00D269F8"/>
    <w:rsid w:val="00D41CE5"/>
    <w:rsid w:val="00D42318"/>
    <w:rsid w:val="00D4603A"/>
    <w:rsid w:val="00D53381"/>
    <w:rsid w:val="00D56C2F"/>
    <w:rsid w:val="00D66C1F"/>
    <w:rsid w:val="00D66ED1"/>
    <w:rsid w:val="00D72993"/>
    <w:rsid w:val="00D743FA"/>
    <w:rsid w:val="00D85B6A"/>
    <w:rsid w:val="00D94A73"/>
    <w:rsid w:val="00D9776E"/>
    <w:rsid w:val="00DA335B"/>
    <w:rsid w:val="00DB3762"/>
    <w:rsid w:val="00DB3F81"/>
    <w:rsid w:val="00DB417C"/>
    <w:rsid w:val="00DC2F15"/>
    <w:rsid w:val="00DC3727"/>
    <w:rsid w:val="00DD30DF"/>
    <w:rsid w:val="00DD3F86"/>
    <w:rsid w:val="00DE5332"/>
    <w:rsid w:val="00E01807"/>
    <w:rsid w:val="00E0223D"/>
    <w:rsid w:val="00E101E3"/>
    <w:rsid w:val="00E273A2"/>
    <w:rsid w:val="00E52BCF"/>
    <w:rsid w:val="00E643AF"/>
    <w:rsid w:val="00E65FF6"/>
    <w:rsid w:val="00E670F7"/>
    <w:rsid w:val="00E71145"/>
    <w:rsid w:val="00E71E55"/>
    <w:rsid w:val="00E8732C"/>
    <w:rsid w:val="00E94D8F"/>
    <w:rsid w:val="00EA1AAE"/>
    <w:rsid w:val="00EB2D82"/>
    <w:rsid w:val="00EB6750"/>
    <w:rsid w:val="00EC3D46"/>
    <w:rsid w:val="00ED085D"/>
    <w:rsid w:val="00ED2D41"/>
    <w:rsid w:val="00ED6ABC"/>
    <w:rsid w:val="00EE6C92"/>
    <w:rsid w:val="00F105C7"/>
    <w:rsid w:val="00F23148"/>
    <w:rsid w:val="00F3445F"/>
    <w:rsid w:val="00F430B6"/>
    <w:rsid w:val="00F4315D"/>
    <w:rsid w:val="00F432C5"/>
    <w:rsid w:val="00F45231"/>
    <w:rsid w:val="00F45985"/>
    <w:rsid w:val="00F46E9F"/>
    <w:rsid w:val="00F8007D"/>
    <w:rsid w:val="00FB1708"/>
    <w:rsid w:val="00FB5ACF"/>
    <w:rsid w:val="00FC42DB"/>
    <w:rsid w:val="00FC7973"/>
    <w:rsid w:val="00FD1528"/>
    <w:rsid w:val="00FD6E72"/>
    <w:rsid w:val="00FE438E"/>
    <w:rsid w:val="00FF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blue"/>
    </o:shapedefaults>
    <o:shapelayout v:ext="edit">
      <o:idmap v:ext="edit" data="2"/>
    </o:shapelayout>
  </w:shapeDefaults>
  <w:doNotEmbedSmartTags/>
  <w:decimalSymbol w:val="."/>
  <w:listSeparator w:val=","/>
  <w14:docId w14:val="196ED123"/>
  <w15:chartTrackingRefBased/>
  <w15:docId w15:val="{A2AE7CBE-9E1A-4F0A-B8FA-2746ED3C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rotitle">
    <w:name w:val="introtitle"/>
    <w:basedOn w:val="Normal"/>
    <w:rsid w:val="008B5060"/>
    <w:pPr>
      <w:spacing w:before="100" w:beforeAutospacing="1" w:after="100" w:afterAutospacing="1"/>
    </w:pPr>
    <w:rPr>
      <w:color w:val="000000"/>
    </w:rPr>
  </w:style>
  <w:style w:type="character" w:customStyle="1" w:styleId="Date1">
    <w:name w:val="Date1"/>
    <w:basedOn w:val="DefaultParagraphFont"/>
    <w:rsid w:val="008B5060"/>
  </w:style>
  <w:style w:type="paragraph" w:styleId="NormalWeb">
    <w:name w:val="Normal (Web)"/>
    <w:basedOn w:val="Normal"/>
    <w:uiPriority w:val="99"/>
    <w:rsid w:val="008B5060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rsid w:val="008B5060"/>
    <w:rPr>
      <w:color w:val="0000FF"/>
      <w:u w:val="single"/>
    </w:rPr>
  </w:style>
  <w:style w:type="paragraph" w:styleId="Header">
    <w:name w:val="header"/>
    <w:basedOn w:val="Normal"/>
    <w:rsid w:val="007475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47561"/>
    <w:pPr>
      <w:tabs>
        <w:tab w:val="center" w:pos="4320"/>
        <w:tab w:val="right" w:pos="8640"/>
      </w:tabs>
    </w:pPr>
  </w:style>
  <w:style w:type="paragraph" w:customStyle="1" w:styleId="justifytext">
    <w:name w:val="justifytext"/>
    <w:basedOn w:val="Normal"/>
    <w:rsid w:val="009204C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C4024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C40247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430B6"/>
    <w:rPr>
      <w:b/>
      <w:bCs/>
    </w:rPr>
  </w:style>
  <w:style w:type="character" w:styleId="FollowedHyperlink">
    <w:name w:val="FollowedHyperlink"/>
    <w:rsid w:val="006A3D42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D079A9"/>
    <w:rPr>
      <w:color w:val="808080"/>
      <w:shd w:val="clear" w:color="auto" w:fill="E6E6E6"/>
    </w:rPr>
  </w:style>
  <w:style w:type="character" w:customStyle="1" w:styleId="yshortcuts">
    <w:name w:val="yshortcuts"/>
    <w:basedOn w:val="DefaultParagraphFont"/>
    <w:rsid w:val="00421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kie@pacareertech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etforum.avectra.com/eWeb/DynamicPage.aspx?Site=PACTA&amp;WebCode=LoginRequired&amp;FromSearchControl=Y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posium Announcement</vt:lpstr>
    </vt:vector>
  </TitlesOfParts>
  <Company>Microsoft</Company>
  <LinksUpToDate>false</LinksUpToDate>
  <CharactersWithSpaces>741</CharactersWithSpaces>
  <SharedDoc>false</SharedDoc>
  <HLinks>
    <vt:vector size="12" baseType="variant">
      <vt:variant>
        <vt:i4>5242986</vt:i4>
      </vt:variant>
      <vt:variant>
        <vt:i4>3</vt:i4>
      </vt:variant>
      <vt:variant>
        <vt:i4>0</vt:i4>
      </vt:variant>
      <vt:variant>
        <vt:i4>5</vt:i4>
      </vt:variant>
      <vt:variant>
        <vt:lpwstr>mailto:jackie@pacareertech.org</vt:lpwstr>
      </vt:variant>
      <vt:variant>
        <vt:lpwstr/>
      </vt:variant>
      <vt:variant>
        <vt:i4>4915276</vt:i4>
      </vt:variant>
      <vt:variant>
        <vt:i4>0</vt:i4>
      </vt:variant>
      <vt:variant>
        <vt:i4>0</vt:i4>
      </vt:variant>
      <vt:variant>
        <vt:i4>5</vt:i4>
      </vt:variant>
      <vt:variant>
        <vt:lpwstr>https://netforum.avectra.com/eWeb/DynamicPage.aspx?Site=PACTA&amp;WebCode=LoginRequired&amp;FromSearchControl=Y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posium Announcement</dc:title>
  <dc:subject/>
  <dc:creator>Jacqueline Levin</dc:creator>
  <cp:keywords/>
  <dc:description/>
  <cp:lastModifiedBy>John Pulver</cp:lastModifiedBy>
  <cp:revision>6</cp:revision>
  <cp:lastPrinted>2018-11-02T15:28:00Z</cp:lastPrinted>
  <dcterms:created xsi:type="dcterms:W3CDTF">2021-10-09T16:16:00Z</dcterms:created>
  <dcterms:modified xsi:type="dcterms:W3CDTF">2022-05-02T12:47:00Z</dcterms:modified>
</cp:coreProperties>
</file>